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6e26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d2c2c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bff665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3:03:10Z</dcterms:created>
  <dcterms:modified xsi:type="dcterms:W3CDTF">2022-01-19T13:03:10Z</dcterms:modified>
</cp:coreProperties>
</file>